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5FE3AF" w14:textId="77777777" w:rsidR="008E385F" w:rsidRDefault="008E385F" w:rsidP="008E385F">
      <w:pPr>
        <w:tabs>
          <w:tab w:val="left" w:pos="2943"/>
        </w:tabs>
        <w:rPr>
          <w:sz w:val="28"/>
          <w:szCs w:val="28"/>
        </w:rPr>
      </w:pPr>
    </w:p>
    <w:tbl>
      <w:tblPr>
        <w:tblW w:w="10037" w:type="dxa"/>
        <w:tblInd w:w="-452" w:type="dxa"/>
        <w:tblLook w:val="01E0" w:firstRow="1" w:lastRow="1" w:firstColumn="1" w:lastColumn="1" w:noHBand="0" w:noVBand="0"/>
      </w:tblPr>
      <w:tblGrid>
        <w:gridCol w:w="4830"/>
        <w:gridCol w:w="5207"/>
      </w:tblGrid>
      <w:tr w:rsidR="008E385F" w:rsidRPr="00F01F49" w14:paraId="2C1DB5D2" w14:textId="77777777" w:rsidTr="00A12EDF">
        <w:tc>
          <w:tcPr>
            <w:tcW w:w="4830" w:type="dxa"/>
            <w:shd w:val="clear" w:color="auto" w:fill="auto"/>
          </w:tcPr>
          <w:p w14:paraId="6DAE63BF" w14:textId="77777777" w:rsidR="008E385F" w:rsidRPr="00F01F49" w:rsidRDefault="008E385F" w:rsidP="00A12EDF">
            <w:pPr>
              <w:jc w:val="center"/>
              <w:rPr>
                <w:b/>
                <w:sz w:val="26"/>
                <w:szCs w:val="26"/>
              </w:rPr>
            </w:pPr>
            <w:r w:rsidRPr="00F01F49">
              <w:rPr>
                <w:b/>
                <w:sz w:val="26"/>
                <w:szCs w:val="26"/>
              </w:rPr>
              <w:t>BỘ GIÁO DỤC VÀ ĐÀO TẠO</w:t>
            </w:r>
          </w:p>
          <w:p w14:paraId="563598E9" w14:textId="4AD69674" w:rsidR="008E385F" w:rsidRPr="00F01F49" w:rsidRDefault="0027277B" w:rsidP="00A12EDF">
            <w:pPr>
              <w:jc w:val="center"/>
              <w:rPr>
                <w:spacing w:val="-4"/>
                <w:sz w:val="26"/>
                <w:szCs w:val="26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C4B7B6" wp14:editId="5A5E448D">
                      <wp:simplePos x="0" y="0"/>
                      <wp:positionH relativeFrom="column">
                        <wp:posOffset>835660</wp:posOffset>
                      </wp:positionH>
                      <wp:positionV relativeFrom="paragraph">
                        <wp:posOffset>260350</wp:posOffset>
                      </wp:positionV>
                      <wp:extent cx="1155700" cy="0"/>
                      <wp:effectExtent l="13335" t="5080" r="12065" b="13970"/>
                      <wp:wrapNone/>
                      <wp:docPr id="8" name="Straight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5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CD6D65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.8pt,20.5pt" to="156.8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"/>
                  </w:pict>
                </mc:Fallback>
              </mc:AlternateContent>
            </w:r>
            <w:r w:rsidR="008E385F" w:rsidRPr="00F01F49">
              <w:rPr>
                <w:b/>
                <w:spacing w:val="-4"/>
                <w:sz w:val="26"/>
                <w:szCs w:val="26"/>
              </w:rPr>
              <w:t>TRƯỜNG ĐẠI HỌC SƯ PHẠM HÀ NỘI</w:t>
            </w:r>
          </w:p>
        </w:tc>
        <w:tc>
          <w:tcPr>
            <w:tcW w:w="5207" w:type="dxa"/>
            <w:shd w:val="clear" w:color="auto" w:fill="auto"/>
          </w:tcPr>
          <w:p w14:paraId="0BD0BB36" w14:textId="77777777" w:rsidR="0027277B" w:rsidRPr="00F01F49" w:rsidRDefault="0027277B" w:rsidP="0027277B">
            <w:pPr>
              <w:jc w:val="center"/>
              <w:rPr>
                <w:b/>
                <w:spacing w:val="-20"/>
                <w:sz w:val="26"/>
                <w:szCs w:val="26"/>
              </w:rPr>
            </w:pPr>
            <w:r w:rsidRPr="00F01F49">
              <w:rPr>
                <w:b/>
                <w:spacing w:val="-20"/>
                <w:sz w:val="26"/>
                <w:szCs w:val="26"/>
              </w:rPr>
              <w:t xml:space="preserve">CỘNG HÒA XÃ HỘI CHỦ NGHĨA VIỆT </w:t>
            </w:r>
            <w:smartTag w:uri="urn:schemas-microsoft-com:office:smarttags" w:element="country-region">
              <w:smartTag w:uri="urn:schemas-microsoft-com:office:smarttags" w:element="place">
                <w:r w:rsidRPr="00F01F49">
                  <w:rPr>
                    <w:b/>
                    <w:spacing w:val="-20"/>
                    <w:sz w:val="26"/>
                    <w:szCs w:val="26"/>
                  </w:rPr>
                  <w:t>NAM</w:t>
                </w:r>
              </w:smartTag>
            </w:smartTag>
          </w:p>
          <w:p w14:paraId="61380CAB" w14:textId="2F18E166" w:rsidR="008E385F" w:rsidRDefault="0027277B" w:rsidP="00A12EDF">
            <w:pPr>
              <w:jc w:val="center"/>
              <w:rPr>
                <w:b/>
                <w:spacing w:val="-20"/>
                <w:sz w:val="26"/>
                <w:szCs w:val="26"/>
              </w:rPr>
            </w:pPr>
            <w:r w:rsidRPr="00F01F49">
              <w:rPr>
                <w:b/>
                <w:sz w:val="26"/>
                <w:szCs w:val="26"/>
              </w:rPr>
              <w:t>Độc lập – Tự do – Hạnh phúc</w:t>
            </w:r>
          </w:p>
          <w:p w14:paraId="581EAE9E" w14:textId="4FF1D2B5" w:rsidR="008E385F" w:rsidRPr="00F01F49" w:rsidRDefault="0027277B" w:rsidP="00A12EDF">
            <w:pPr>
              <w:jc w:val="center"/>
              <w:rPr>
                <w:sz w:val="26"/>
                <w:szCs w:val="26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41181C2" wp14:editId="61C6DF6F">
                      <wp:simplePos x="0" y="0"/>
                      <wp:positionH relativeFrom="column">
                        <wp:posOffset>647065</wp:posOffset>
                      </wp:positionH>
                      <wp:positionV relativeFrom="paragraph">
                        <wp:posOffset>74930</wp:posOffset>
                      </wp:positionV>
                      <wp:extent cx="1955800" cy="0"/>
                      <wp:effectExtent l="13335" t="5080" r="12065" b="13970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55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65A573" id="Straight Connector 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95pt,5.9pt" to="204.9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"/>
                  </w:pict>
                </mc:Fallback>
              </mc:AlternateContent>
            </w:r>
          </w:p>
        </w:tc>
      </w:tr>
    </w:tbl>
    <w:p w14:paraId="0AD50BA4" w14:textId="5F6F45D3" w:rsidR="008E385F" w:rsidRPr="00F01F49" w:rsidRDefault="008E385F" w:rsidP="008E385F">
      <w:pPr>
        <w:rPr>
          <w:sz w:val="12"/>
        </w:rPr>
      </w:pPr>
    </w:p>
    <w:p w14:paraId="2A2C3798" w14:textId="77777777" w:rsidR="008E385F" w:rsidRPr="00F01F49" w:rsidRDefault="008E385F" w:rsidP="008E385F">
      <w:pPr>
        <w:jc w:val="center"/>
        <w:rPr>
          <w:i/>
          <w:sz w:val="28"/>
          <w:szCs w:val="28"/>
        </w:rPr>
      </w:pPr>
      <w:r w:rsidRPr="00F01F49">
        <w:rPr>
          <w:i/>
          <w:sz w:val="28"/>
          <w:szCs w:val="28"/>
        </w:rPr>
        <w:t xml:space="preserve">                                                                      Hà Nội, ngày….. tháng….. năm 20…</w:t>
      </w:r>
    </w:p>
    <w:p w14:paraId="7D5D91B7" w14:textId="77777777" w:rsidR="008E385F" w:rsidRPr="00F01F49" w:rsidRDefault="008E385F" w:rsidP="008E385F">
      <w:pPr>
        <w:jc w:val="center"/>
        <w:rPr>
          <w:sz w:val="32"/>
          <w:szCs w:val="32"/>
        </w:rPr>
      </w:pPr>
      <w:r w:rsidRPr="00F01F49">
        <w:rPr>
          <w:b/>
          <w:sz w:val="32"/>
          <w:szCs w:val="32"/>
        </w:rPr>
        <w:t>GIẤY XÁC NHẬN</w:t>
      </w:r>
    </w:p>
    <w:p w14:paraId="09AC0EF9" w14:textId="77777777" w:rsidR="008E385F" w:rsidRPr="00F01F49" w:rsidRDefault="008E385F" w:rsidP="008E385F">
      <w:pPr>
        <w:rPr>
          <w:sz w:val="14"/>
          <w:szCs w:val="28"/>
        </w:rPr>
      </w:pPr>
    </w:p>
    <w:p w14:paraId="28C712BE" w14:textId="77777777" w:rsidR="008E385F" w:rsidRPr="00F01F49" w:rsidRDefault="008E385F" w:rsidP="008E385F">
      <w:pPr>
        <w:jc w:val="both"/>
        <w:rPr>
          <w:sz w:val="28"/>
          <w:szCs w:val="28"/>
        </w:rPr>
      </w:pPr>
      <w:r w:rsidRPr="00F01F49">
        <w:rPr>
          <w:sz w:val="28"/>
          <w:szCs w:val="28"/>
        </w:rPr>
        <w:t>Họ và tên sinh viên:................................................................................................</w:t>
      </w:r>
    </w:p>
    <w:p w14:paraId="7826C3E9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1939E" wp14:editId="03990339">
                <wp:simplePos x="0" y="0"/>
                <wp:positionH relativeFrom="column">
                  <wp:posOffset>5076825</wp:posOffset>
                </wp:positionH>
                <wp:positionV relativeFrom="paragraph">
                  <wp:posOffset>22225</wp:posOffset>
                </wp:positionV>
                <wp:extent cx="168910" cy="168910"/>
                <wp:effectExtent l="13335" t="12700" r="8255" b="889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016580" id="Rectangle 7" o:spid="_x0000_s1026" style="position:absolute;margin-left:399.75pt;margin-top:1.75pt;width:13.3pt;height:13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" strokeweight="1pt"/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1D47B3" wp14:editId="1E545507">
                <wp:simplePos x="0" y="0"/>
                <wp:positionH relativeFrom="column">
                  <wp:posOffset>4010025</wp:posOffset>
                </wp:positionH>
                <wp:positionV relativeFrom="paragraph">
                  <wp:posOffset>22225</wp:posOffset>
                </wp:positionV>
                <wp:extent cx="168910" cy="168910"/>
                <wp:effectExtent l="13335" t="12700" r="8255" b="889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1DDF1" id="Rectangle 6" o:spid="_x0000_s1026" style="position:absolute;margin-left:315.75pt;margin-top:1.75pt;width:13.3pt;height:13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" strokeweight="1pt"/>
            </w:pict>
          </mc:Fallback>
        </mc:AlternateContent>
      </w:r>
      <w:r w:rsidRPr="00F01F49">
        <w:rPr>
          <w:sz w:val="28"/>
          <w:szCs w:val="28"/>
        </w:rPr>
        <w:t xml:space="preserve">Ngày sinh:......./......./.............................Giới tính:  </w:t>
      </w:r>
      <w:smartTag w:uri="urn:schemas-microsoft-com:office:smarttags" w:element="country-region">
        <w:smartTag w:uri="urn:schemas-microsoft-com:office:smarttags" w:element="place">
          <w:r w:rsidRPr="00F01F49">
            <w:rPr>
              <w:sz w:val="28"/>
              <w:szCs w:val="28"/>
            </w:rPr>
            <w:t>Nam</w:t>
          </w:r>
        </w:smartTag>
      </w:smartTag>
      <w:r w:rsidRPr="00F01F49">
        <w:rPr>
          <w:sz w:val="28"/>
          <w:szCs w:val="28"/>
        </w:rPr>
        <w:t xml:space="preserve">                   Nữ</w:t>
      </w:r>
    </w:p>
    <w:p w14:paraId="0236A707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Số CMTND:..........................................Ngày cấp:.....................Nơi cấp:..............</w:t>
      </w:r>
    </w:p>
    <w:p w14:paraId="05B261E2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.................................................................................................................................</w:t>
      </w:r>
    </w:p>
    <w:p w14:paraId="2761C045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Mã trường theo học (mã quy ước trong quy chế tuyển sinh ĐH, CĐ...)................</w:t>
      </w:r>
    </w:p>
    <w:p w14:paraId="6C19E521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Tên trường:..............................................................................................................</w:t>
      </w:r>
    </w:p>
    <w:p w14:paraId="38781E49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Ngành học:...............................................................................................................</w:t>
      </w:r>
    </w:p>
    <w:p w14:paraId="732E98FA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Hệ đào tạo (Đại học, Cao đẳng, TCCN, dạy nghề):................................................</w:t>
      </w:r>
    </w:p>
    <w:p w14:paraId="5DAFB371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Khóa:......................................Loại hình đào tạo:....................................................</w:t>
      </w:r>
    </w:p>
    <w:p w14:paraId="3883E35F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Lớp:........................................Số thẻ HSSV:...........................................................</w:t>
      </w:r>
    </w:p>
    <w:p w14:paraId="36B68DE0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Khoa:.......................................................................................................................</w:t>
      </w:r>
    </w:p>
    <w:p w14:paraId="146DA677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Ngày nhập học:......./......./............. Thời gian ra trường (tháng/năm):....../....../......</w:t>
      </w:r>
    </w:p>
    <w:p w14:paraId="4D97DFC6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(Thời gian học tại trường:.............tháng)</w:t>
      </w:r>
    </w:p>
    <w:p w14:paraId="56707FC7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- Số tiền học phí hàng tháng:.......................... đồng</w:t>
      </w:r>
    </w:p>
    <w:p w14:paraId="34E2CEC2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4EAD75" wp14:editId="79613904">
                <wp:simplePos x="0" y="0"/>
                <wp:positionH relativeFrom="column">
                  <wp:posOffset>3340100</wp:posOffset>
                </wp:positionH>
                <wp:positionV relativeFrom="paragraph">
                  <wp:posOffset>44450</wp:posOffset>
                </wp:positionV>
                <wp:extent cx="168910" cy="168910"/>
                <wp:effectExtent l="10160" t="13970" r="11430" b="762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8662CC" id="Rectangle 5" o:spid="_x0000_s1026" style="position:absolute;margin-left:263pt;margin-top:3.5pt;width:13.3pt;height:13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" strokeweight="1pt"/>
            </w:pict>
          </mc:Fallback>
        </mc:AlternateContent>
      </w:r>
      <w:r w:rsidRPr="00F01F49">
        <w:rPr>
          <w:sz w:val="28"/>
          <w:szCs w:val="28"/>
        </w:rPr>
        <w:t>Thuộc diện:</w:t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  <w:t>- Không miễn giảm</w:t>
      </w:r>
    </w:p>
    <w:p w14:paraId="7C22BDAB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D554A7" wp14:editId="101D4A6F">
                <wp:simplePos x="0" y="0"/>
                <wp:positionH relativeFrom="column">
                  <wp:posOffset>3346450</wp:posOffset>
                </wp:positionH>
                <wp:positionV relativeFrom="paragraph">
                  <wp:posOffset>53975</wp:posOffset>
                </wp:positionV>
                <wp:extent cx="168910" cy="168910"/>
                <wp:effectExtent l="6985" t="12065" r="14605" b="952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9D8901" id="Rectangle 4" o:spid="_x0000_s1026" style="position:absolute;margin-left:263.5pt;margin-top:4.25pt;width:13.3pt;height:13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" strokeweight="1pt"/>
            </w:pict>
          </mc:Fallback>
        </mc:AlternateContent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  <w:t>- Giảm học phí</w:t>
      </w:r>
    </w:p>
    <w:p w14:paraId="5BD3371D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BD4DE7" wp14:editId="4F627EFE">
                <wp:simplePos x="0" y="0"/>
                <wp:positionH relativeFrom="column">
                  <wp:posOffset>3346450</wp:posOffset>
                </wp:positionH>
                <wp:positionV relativeFrom="paragraph">
                  <wp:posOffset>50165</wp:posOffset>
                </wp:positionV>
                <wp:extent cx="168910" cy="168910"/>
                <wp:effectExtent l="6985" t="15240" r="14605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881BEE" id="Rectangle 3" o:spid="_x0000_s1026" style="position:absolute;margin-left:263.5pt;margin-top:3.95pt;width:13.3pt;height:13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" strokeweight="1pt"/>
            </w:pict>
          </mc:Fallback>
        </mc:AlternateContent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  <w:t>- Miễn học phí</w:t>
      </w:r>
    </w:p>
    <w:p w14:paraId="50F64640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AEBB94" wp14:editId="1A5EE66C">
                <wp:simplePos x="0" y="0"/>
                <wp:positionH relativeFrom="column">
                  <wp:posOffset>3340100</wp:posOffset>
                </wp:positionH>
                <wp:positionV relativeFrom="paragraph">
                  <wp:posOffset>31115</wp:posOffset>
                </wp:positionV>
                <wp:extent cx="168910" cy="168910"/>
                <wp:effectExtent l="10160" t="12700" r="11430" b="889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9B0DC9" id="Rectangle 2" o:spid="_x0000_s1026" style="position:absolute;margin-left:263pt;margin-top:2.45pt;width:13.3pt;height:13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" strokeweight="1pt"/>
            </w:pict>
          </mc:Fallback>
        </mc:AlternateContent>
      </w:r>
      <w:r w:rsidRPr="00F01F49">
        <w:rPr>
          <w:sz w:val="28"/>
          <w:szCs w:val="28"/>
        </w:rPr>
        <w:tab/>
        <w:t>Thuộc đối tượng:</w:t>
      </w:r>
      <w:r w:rsidRPr="00F01F49">
        <w:rPr>
          <w:sz w:val="28"/>
          <w:szCs w:val="28"/>
        </w:rPr>
        <w:tab/>
        <w:t>- Mồ côi</w:t>
      </w:r>
    </w:p>
    <w:p w14:paraId="12F1E29D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BA85EA" wp14:editId="1FB04331">
                <wp:simplePos x="0" y="0"/>
                <wp:positionH relativeFrom="column">
                  <wp:posOffset>3346450</wp:posOffset>
                </wp:positionH>
                <wp:positionV relativeFrom="paragraph">
                  <wp:posOffset>18415</wp:posOffset>
                </wp:positionV>
                <wp:extent cx="168910" cy="168910"/>
                <wp:effectExtent l="6985" t="7620" r="14605" b="1397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910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7D540" id="Rectangle 1" o:spid="_x0000_s1026" style="position:absolute;margin-left:263.5pt;margin-top:1.45pt;width:13.3pt;height:13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" strokeweight="1pt"/>
            </w:pict>
          </mc:Fallback>
        </mc:AlternateContent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</w:r>
      <w:r w:rsidRPr="00F01F49">
        <w:rPr>
          <w:sz w:val="28"/>
          <w:szCs w:val="28"/>
        </w:rPr>
        <w:tab/>
        <w:t>- Không mồ côi</w:t>
      </w:r>
    </w:p>
    <w:p w14:paraId="648F60F2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- Trong thời gian theo học tại trường, anh (chị)............................................</w:t>
      </w:r>
    </w:p>
    <w:p w14:paraId="6B8721CB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không bị xử phạt hành chính trở lên về các hành vi: cờ bạc, nghiện hút, trộm cắp, buôn lậu.</w:t>
      </w:r>
    </w:p>
    <w:p w14:paraId="3A284894" w14:textId="77777777" w:rsidR="008E385F" w:rsidRPr="00F01F49" w:rsidRDefault="008E385F" w:rsidP="008E385F">
      <w:pPr>
        <w:spacing w:line="288" w:lineRule="auto"/>
        <w:jc w:val="both"/>
        <w:rPr>
          <w:sz w:val="28"/>
          <w:szCs w:val="28"/>
        </w:rPr>
      </w:pPr>
      <w:r w:rsidRPr="00F01F49">
        <w:rPr>
          <w:sz w:val="28"/>
          <w:szCs w:val="28"/>
        </w:rPr>
        <w:t>Số tài khoản: 3100211000213, tại NGÂN HÀNG NÔNG NGHIỆP VÀ PHÁT TRIỂN NÔNG THÔN – CHI NHÁNH TỪ LIÊM HÀ NỘI.</w:t>
      </w:r>
    </w:p>
    <w:p w14:paraId="36753BE5" w14:textId="77777777" w:rsidR="008E385F" w:rsidRPr="00F01F49" w:rsidRDefault="008E385F" w:rsidP="008E385F">
      <w:pPr>
        <w:jc w:val="both"/>
        <w:rPr>
          <w:sz w:val="10"/>
          <w:szCs w:val="28"/>
        </w:rPr>
      </w:pPr>
    </w:p>
    <w:p w14:paraId="4A8789C5" w14:textId="77777777" w:rsidR="008E385F" w:rsidRDefault="008E385F" w:rsidP="008E385F">
      <w:pPr>
        <w:tabs>
          <w:tab w:val="left" w:pos="2943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/L HIỆU TRƯỞNG</w:t>
      </w:r>
    </w:p>
    <w:p w14:paraId="4CBD32A4" w14:textId="77777777" w:rsidR="008E385F" w:rsidRDefault="008E385F" w:rsidP="008E385F">
      <w:pPr>
        <w:tabs>
          <w:tab w:val="left" w:pos="2943"/>
        </w:tabs>
        <w:rPr>
          <w:sz w:val="28"/>
          <w:szCs w:val="28"/>
        </w:rPr>
      </w:pPr>
    </w:p>
    <w:p w14:paraId="114CA2E2" w14:textId="77777777" w:rsidR="002B2EBC" w:rsidRDefault="002B2EBC"/>
    <w:sectPr w:rsidR="002B2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C0NDExMjIyNjQzMjFT0lEKTi0uzszPAykwrAUA52XyUCwAAAA="/>
  </w:docVars>
  <w:rsids>
    <w:rsidRoot w:val="008E385F"/>
    <w:rsid w:val="002246C2"/>
    <w:rsid w:val="0027277B"/>
    <w:rsid w:val="002B2EBC"/>
    <w:rsid w:val="008E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6671A2B5"/>
  <w15:docId w15:val="{7FE950DA-EA66-42F0-B9A8-B5F62F707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85F"/>
    <w:pPr>
      <w:spacing w:after="0" w:line="240" w:lineRule="auto"/>
    </w:pPr>
    <w:rPr>
      <w:rFonts w:eastAsia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4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Office</cp:lastModifiedBy>
  <cp:revision>2</cp:revision>
  <dcterms:created xsi:type="dcterms:W3CDTF">2021-11-19T08:49:00Z</dcterms:created>
  <dcterms:modified xsi:type="dcterms:W3CDTF">2024-12-09T05:07:00Z</dcterms:modified>
</cp:coreProperties>
</file>